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FAB5E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is your age? Were you born premature or with any health conditions? </w:t>
      </w:r>
    </w:p>
    <w:p w14:paraId="7C1E004C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was your birth weight? What is your current height and weight? </w:t>
      </w:r>
    </w:p>
    <w:p w14:paraId="25FE6AEF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at is your ethnic background?</w:t>
      </w:r>
    </w:p>
    <w:p w14:paraId="2C59081A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ich city and which neighborhood did you grow up in?</w:t>
      </w:r>
    </w:p>
    <w:p w14:paraId="6E98868A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ow many schools have you attended and why?</w:t>
      </w:r>
    </w:p>
    <w:p w14:paraId="6C6E45B4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o lived in the home with you where you were raised?</w:t>
      </w:r>
    </w:p>
    <w:p w14:paraId="5D75080B" w14:textId="2304073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</w:t>
      </w:r>
      <w:r w:rsidR="00847346">
        <w:rPr>
          <w:rFonts w:ascii="Calibri" w:hAnsi="Calibri" w:cs="Calibri"/>
          <w:color w:val="000000" w:themeColor="text1"/>
          <w:sz w:val="24"/>
          <w:szCs w:val="24"/>
        </w:rPr>
        <w:t>i</w:t>
      </w:r>
      <w:r w:rsidRPr="007C1D0E">
        <w:rPr>
          <w:rFonts w:ascii="Calibri" w:hAnsi="Calibri" w:cs="Calibri"/>
          <w:color w:val="000000" w:themeColor="text1"/>
          <w:sz w:val="24"/>
          <w:szCs w:val="24"/>
        </w:rPr>
        <w:t>s your parent’s education level?</w:t>
      </w:r>
    </w:p>
    <w:p w14:paraId="6DC27F5C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ow would you classify your relationship with your parents?</w:t>
      </w:r>
    </w:p>
    <w:p w14:paraId="599CE5CE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Great/Healthy</w:t>
      </w:r>
    </w:p>
    <w:p w14:paraId="7328F390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Neutral</w:t>
      </w:r>
    </w:p>
    <w:p w14:paraId="0514D274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Not Good/Unhealthy/Dysfunctional</w:t>
      </w:r>
    </w:p>
    <w:p w14:paraId="0ADA586D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was the income range of the person/people who raised you? </w:t>
      </w:r>
    </w:p>
    <w:p w14:paraId="757F0E7C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$0-$20,000/year</w:t>
      </w:r>
    </w:p>
    <w:p w14:paraId="265B906D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$20,000-40,000/year</w:t>
      </w:r>
    </w:p>
    <w:p w14:paraId="21C0764C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$40,000-60,000/year</w:t>
      </w:r>
    </w:p>
    <w:p w14:paraId="6F870D22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$60,000-80,000/year</w:t>
      </w:r>
    </w:p>
    <w:p w14:paraId="2B0FD527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More than $80,000/year</w:t>
      </w:r>
    </w:p>
    <w:p w14:paraId="19710021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ave you ever been abused (sexually, physically, or emotionally)?</w:t>
      </w:r>
    </w:p>
    <w:p w14:paraId="1F1EA5FE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at challenges have you had to overcome in your life? How do you think these challenges have impacted you?</w:t>
      </w:r>
    </w:p>
    <w:p w14:paraId="75D2B6FE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physical disabilities do you have? </w:t>
      </w:r>
    </w:p>
    <w:p w14:paraId="2FC3378B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at mental health conditions have you been diagnosed with or feel you may have?</w:t>
      </w:r>
    </w:p>
    <w:p w14:paraId="6F36A057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grades did you earn in grades K-12? </w:t>
      </w:r>
    </w:p>
    <w:p w14:paraId="1DB22970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ich extracurricular activities did you participate in? </w:t>
      </w:r>
    </w:p>
    <w:p w14:paraId="56EC5CAB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at is your highest level of education?</w:t>
      </w:r>
    </w:p>
    <w:p w14:paraId="44ABE1B0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List each job you have had and how long you worked there. </w:t>
      </w:r>
    </w:p>
    <w:p w14:paraId="10FE076A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hat religion were you raised in? What is your religion now? </w:t>
      </w:r>
    </w:p>
    <w:p w14:paraId="7C6F2540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hich of the following illnesses or diseases run in your family:</w:t>
      </w:r>
    </w:p>
    <w:p w14:paraId="4EF50DD9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Diabetes</w:t>
      </w:r>
    </w:p>
    <w:p w14:paraId="2A211294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eart Disease</w:t>
      </w:r>
    </w:p>
    <w:p w14:paraId="51D27BF3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igh Blood Pressure</w:t>
      </w:r>
    </w:p>
    <w:p w14:paraId="12E9FE5C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igh Cholesterol</w:t>
      </w:r>
    </w:p>
    <w:p w14:paraId="35CFC42C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Mental Illness (depression, anxiety, eating disorders, bipolar, ADHD, schizophrenia, addiction and substance abuse, PTSD, insomnia, other)</w:t>
      </w:r>
    </w:p>
    <w:p w14:paraId="7EA5A106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Cancer</w:t>
      </w:r>
    </w:p>
    <w:p w14:paraId="331F699A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How often do you socialize with friends each month? </w:t>
      </w:r>
    </w:p>
    <w:p w14:paraId="57230DB0" w14:textId="6C9589CB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Describe your diet and exercise throughout your life</w:t>
      </w:r>
      <w:r w:rsidR="00847346">
        <w:rPr>
          <w:rFonts w:ascii="Calibri" w:hAnsi="Calibri" w:cs="Calibri"/>
          <w:color w:val="000000" w:themeColor="text1"/>
          <w:sz w:val="24"/>
          <w:szCs w:val="24"/>
        </w:rPr>
        <w:t>:</w:t>
      </w:r>
    </w:p>
    <w:p w14:paraId="76D1037C" w14:textId="77777777" w:rsidR="00191456" w:rsidRPr="007C1D0E" w:rsidRDefault="00191456" w:rsidP="00191456">
      <w:pPr>
        <w:pStyle w:val="ListParagraph"/>
        <w:numPr>
          <w:ilvl w:val="1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Birth to age 18</w:t>
      </w:r>
    </w:p>
    <w:p w14:paraId="4B7F9120" w14:textId="3FD40F28" w:rsidR="00191456" w:rsidRPr="007C1D0E" w:rsidRDefault="00191456" w:rsidP="00191456">
      <w:pPr>
        <w:pStyle w:val="ListParagraph"/>
        <w:numPr>
          <w:ilvl w:val="2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ealthy (range of fruits, vegetables, protein, dairy, and carbohydrates)</w:t>
      </w:r>
    </w:p>
    <w:p w14:paraId="77EF53CF" w14:textId="77777777" w:rsidR="00191456" w:rsidRPr="007C1D0E" w:rsidRDefault="00191456" w:rsidP="00191456">
      <w:pPr>
        <w:pStyle w:val="ListParagraph"/>
        <w:numPr>
          <w:ilvl w:val="2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Neutral (some fruits, vegetables, protein, dairy, and carbohydrates, but some junk food and fast food)</w:t>
      </w:r>
    </w:p>
    <w:p w14:paraId="336F2E93" w14:textId="77777777" w:rsidR="00191456" w:rsidRPr="007C1D0E" w:rsidRDefault="00191456" w:rsidP="00191456">
      <w:pPr>
        <w:pStyle w:val="ListParagraph"/>
        <w:numPr>
          <w:ilvl w:val="2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Unhealthy (too many calories or not enough calories, low levels of fruit, vegetables, protein, dairy, carbohydrates, high levels of junk food and fast food)</w:t>
      </w:r>
    </w:p>
    <w:p w14:paraId="4B5A9957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lastRenderedPageBreak/>
        <w:t>How would you describe your personality? (</w:t>
      </w:r>
      <w:proofErr w:type="gramStart"/>
      <w:r w:rsidRPr="007C1D0E">
        <w:rPr>
          <w:rFonts w:ascii="Calibri" w:hAnsi="Calibri" w:cs="Calibri"/>
          <w:color w:val="000000" w:themeColor="text1"/>
          <w:sz w:val="24"/>
          <w:szCs w:val="24"/>
        </w:rPr>
        <w:t>i.e.</w:t>
      </w:r>
      <w:proofErr w:type="gramEnd"/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 optimistic/pessimistic, angry/happy, easy-going/high strung, etc.)</w:t>
      </w:r>
    </w:p>
    <w:p w14:paraId="6DB97392" w14:textId="4867BCE6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Were you exposed to asbestos, lead paint, second-hand smoke, </w:t>
      </w:r>
      <w:r w:rsidR="00847346">
        <w:rPr>
          <w:rFonts w:ascii="Calibri" w:hAnsi="Calibri" w:cs="Calibri"/>
          <w:color w:val="000000" w:themeColor="text1"/>
          <w:sz w:val="24"/>
          <w:szCs w:val="24"/>
        </w:rPr>
        <w:t xml:space="preserve">or </w:t>
      </w:r>
      <w:r w:rsidRPr="007C1D0E">
        <w:rPr>
          <w:rFonts w:ascii="Calibri" w:hAnsi="Calibri" w:cs="Calibri"/>
          <w:color w:val="000000" w:themeColor="text1"/>
          <w:sz w:val="24"/>
          <w:szCs w:val="24"/>
        </w:rPr>
        <w:t>poor water quality growing up?</w:t>
      </w:r>
    </w:p>
    <w:p w14:paraId="7E93A77D" w14:textId="1F093B82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Did you go to annual medical, dental, and vision appointments growing up? When </w:t>
      </w:r>
      <w:r w:rsidR="00847346">
        <w:rPr>
          <w:rFonts w:ascii="Calibri" w:hAnsi="Calibri" w:cs="Calibri"/>
          <w:color w:val="000000" w:themeColor="text1"/>
          <w:sz w:val="24"/>
          <w:szCs w:val="24"/>
        </w:rPr>
        <w:t>were</w:t>
      </w:r>
      <w:r w:rsidRPr="007C1D0E">
        <w:rPr>
          <w:rFonts w:ascii="Calibri" w:hAnsi="Calibri" w:cs="Calibri"/>
          <w:color w:val="000000" w:themeColor="text1"/>
          <w:sz w:val="24"/>
          <w:szCs w:val="24"/>
        </w:rPr>
        <w:t xml:space="preserve"> your last appointments for these? </w:t>
      </w:r>
    </w:p>
    <w:p w14:paraId="018D6591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ave you experienced or witnessed domestic violence?</w:t>
      </w:r>
    </w:p>
    <w:p w14:paraId="287E2898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How many and which languages were spoken in your home growing up?</w:t>
      </w:r>
    </w:p>
    <w:p w14:paraId="0AE81C8D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Did your parents read to you as a child? What was your access to books and toys?</w:t>
      </w:r>
    </w:p>
    <w:p w14:paraId="059BF739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Did your parents drink alcohol or use drugs while you were growing up?</w:t>
      </w:r>
    </w:p>
    <w:p w14:paraId="4B68050F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Did your mother drink or use drugs while pregnant with you?</w:t>
      </w:r>
    </w:p>
    <w:p w14:paraId="7096ED3F" w14:textId="77777777" w:rsidR="00191456" w:rsidRPr="007C1D0E" w:rsidRDefault="00191456" w:rsidP="00191456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C1D0E">
        <w:rPr>
          <w:rFonts w:ascii="Calibri" w:hAnsi="Calibri" w:cs="Calibri"/>
          <w:color w:val="000000" w:themeColor="text1"/>
          <w:sz w:val="24"/>
          <w:szCs w:val="24"/>
        </w:rPr>
        <w:t>Were you ever neglected or abandoned?</w:t>
      </w:r>
    </w:p>
    <w:p w14:paraId="50EEE9AD" w14:textId="77777777" w:rsidR="00B237F9" w:rsidRDefault="00B237F9"/>
    <w:sectPr w:rsidR="00B237F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AC7B9" w14:textId="77777777" w:rsidR="00204DE1" w:rsidRDefault="00204DE1" w:rsidP="00847346">
      <w:pPr>
        <w:spacing w:after="0" w:line="240" w:lineRule="auto"/>
      </w:pPr>
      <w:r>
        <w:separator/>
      </w:r>
    </w:p>
  </w:endnote>
  <w:endnote w:type="continuationSeparator" w:id="0">
    <w:p w14:paraId="0A8602AF" w14:textId="77777777" w:rsidR="00204DE1" w:rsidRDefault="00204DE1" w:rsidP="00847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5C8F7" w14:textId="77777777" w:rsidR="00204DE1" w:rsidRDefault="00204DE1" w:rsidP="00847346">
      <w:pPr>
        <w:spacing w:after="0" w:line="240" w:lineRule="auto"/>
      </w:pPr>
      <w:r>
        <w:separator/>
      </w:r>
    </w:p>
  </w:footnote>
  <w:footnote w:type="continuationSeparator" w:id="0">
    <w:p w14:paraId="1C388CB2" w14:textId="77777777" w:rsidR="00204DE1" w:rsidRDefault="00204DE1" w:rsidP="00847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1D1DB" w14:textId="60DDD6C2" w:rsidR="00847346" w:rsidRDefault="00847346" w:rsidP="00847346">
    <w:pPr>
      <w:pStyle w:val="Header"/>
      <w:jc w:val="right"/>
    </w:pPr>
    <w:r>
      <w:t xml:space="preserve">DEP2004 Module 02 Assignment - </w:t>
    </w:r>
    <w:r w:rsidRPr="00847346">
      <w:t>Human Development Questionna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43546"/>
    <w:multiLevelType w:val="hybridMultilevel"/>
    <w:tmpl w:val="AE383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jEyMzGxMDc0NTJX0lEKTi0uzszPAykwqgUAK81WKSwAAAA="/>
  </w:docVars>
  <w:rsids>
    <w:rsidRoot w:val="00191456"/>
    <w:rsid w:val="00191456"/>
    <w:rsid w:val="00200A08"/>
    <w:rsid w:val="00204DE1"/>
    <w:rsid w:val="00847346"/>
    <w:rsid w:val="00B237F9"/>
    <w:rsid w:val="00D1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F7006"/>
  <w15:chartTrackingRefBased/>
  <w15:docId w15:val="{8E28B5DE-EAD9-4E21-B88F-838B6DBA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4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1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73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346"/>
  </w:style>
  <w:style w:type="paragraph" w:styleId="Footer">
    <w:name w:val="footer"/>
    <w:basedOn w:val="Normal"/>
    <w:link w:val="FooterChar"/>
    <w:uiPriority w:val="99"/>
    <w:unhideWhenUsed/>
    <w:rsid w:val="008473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2</Words>
  <Characters>2235</Characters>
  <Application>Microsoft Office Word</Application>
  <DocSecurity>0</DocSecurity>
  <Lines>18</Lines>
  <Paragraphs>5</Paragraphs>
  <ScaleCrop>false</ScaleCrop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Morgan</dc:creator>
  <cp:keywords/>
  <dc:description/>
  <cp:lastModifiedBy>Allison Morgan</cp:lastModifiedBy>
  <cp:revision>3</cp:revision>
  <dcterms:created xsi:type="dcterms:W3CDTF">2022-03-10T22:17:00Z</dcterms:created>
  <dcterms:modified xsi:type="dcterms:W3CDTF">2022-03-11T15:41:00Z</dcterms:modified>
</cp:coreProperties>
</file>